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C116F" w14:textId="77777777" w:rsidR="008A6433" w:rsidRPr="007E3C38" w:rsidRDefault="008A6433" w:rsidP="00370E24">
      <w:pPr>
        <w:jc w:val="center"/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795"/>
        <w:gridCol w:w="1260"/>
        <w:gridCol w:w="1620"/>
        <w:gridCol w:w="460"/>
        <w:gridCol w:w="1610"/>
        <w:gridCol w:w="820"/>
        <w:gridCol w:w="710"/>
        <w:gridCol w:w="1187"/>
        <w:gridCol w:w="1423"/>
        <w:gridCol w:w="887"/>
        <w:gridCol w:w="4423"/>
      </w:tblGrid>
      <w:tr w:rsidR="00A60058" w:rsidRPr="0079473E" w14:paraId="385149B0" w14:textId="77777777" w:rsidTr="00CE40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4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2199485D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proofErr w:type="gramStart"/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>{</w:t>
            </w:r>
            <w:proofErr w:type="gramEnd"/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>{ requester }}</w:t>
            </w:r>
          </w:p>
        </w:tc>
        <w:tc>
          <w:tcPr>
            <w:tcW w:w="161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3F2FEA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proofErr w:type="gramStart"/>
            <w:r>
              <w:rPr>
                <w:rFonts w:asciiTheme="minorHAnsi" w:eastAsia="Times New Roman" w:hAnsiTheme="minorHAnsi" w:cs="Times New Roman"/>
                <w:color w:val="000000"/>
              </w:rPr>
              <w:t>Date:</w:t>
            </w:r>
            <w:r w:rsidR="00A25977">
              <w:rPr>
                <w:rFonts w:asciiTheme="minorHAnsi" w:eastAsia="Times New Roman" w:hAnsiTheme="minorHAnsi" w:cs="Times New Roman"/>
                <w:color w:val="000000"/>
              </w:rPr>
              <w:t>{</w:t>
            </w:r>
            <w:proofErr w:type="gramEnd"/>
            <w:r w:rsidR="00A25977">
              <w:rPr>
                <w:rFonts w:asciiTheme="minorHAnsi" w:eastAsia="Times New Roman" w:hAnsiTheme="minorHAnsi" w:cs="Times New Roman"/>
                <w:color w:val="000000"/>
              </w:rPr>
              <w:t>{ date }}</w:t>
            </w:r>
          </w:p>
        </w:tc>
        <w:tc>
          <w:tcPr>
            <w:tcW w:w="82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71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3497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88AA40A" w:rsidR="00A60058" w:rsidRPr="008B443F" w:rsidRDefault="00A25977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proofErr w:type="gramStart"/>
            <w:r>
              <w:rPr>
                <w:rFonts w:asciiTheme="minorHAnsi" w:eastAsia="Times New Roman" w:hAnsiTheme="minorHAnsi" w:cs="Times New Roman"/>
                <w:color w:val="000000"/>
              </w:rPr>
              <w:t>{{ co</w:t>
            </w:r>
            <w:proofErr w:type="gramEnd"/>
            <w:r>
              <w:rPr>
                <w:rFonts w:asciiTheme="minorHAnsi" w:eastAsia="Times New Roman" w:hAnsiTheme="minorHAnsi" w:cs="Times New Roman"/>
                <w:color w:val="000000"/>
              </w:rPr>
              <w:t xml:space="preserve"> }}</w:t>
            </w:r>
          </w:p>
        </w:tc>
        <w:tc>
          <w:tcPr>
            <w:tcW w:w="4423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2A8E1D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>RQ1 #:</w:t>
            </w:r>
            <w:proofErr w:type="gramStart"/>
            <w:r>
              <w:rPr>
                <w:rFonts w:asciiTheme="minorHAnsi" w:hAnsiTheme="minorHAnsi"/>
              </w:rPr>
              <w:t xml:space="preserve">   </w:t>
            </w:r>
            <w:r w:rsidR="00A25977">
              <w:rPr>
                <w:rFonts w:asciiTheme="minorHAnsi" w:hAnsiTheme="minorHAnsi"/>
              </w:rPr>
              <w:t>{</w:t>
            </w:r>
            <w:proofErr w:type="gramEnd"/>
            <w:r w:rsidR="00A25977">
              <w:rPr>
                <w:rFonts w:asciiTheme="minorHAnsi" w:hAnsiTheme="minorHAnsi"/>
              </w:rPr>
              <w:t>{ rq1 }}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1289DE2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  <w:proofErr w:type="gramStart"/>
            <w:r w:rsidR="00A25977">
              <w:rPr>
                <w:rFonts w:asciiTheme="minorHAnsi" w:hAnsiTheme="minorHAnsi"/>
              </w:rPr>
              <w:t xml:space="preserve">{{ </w:t>
            </w:r>
            <w:proofErr w:type="spellStart"/>
            <w:r w:rsidR="00A25977">
              <w:rPr>
                <w:rFonts w:asciiTheme="minorHAnsi" w:hAnsiTheme="minorHAnsi"/>
              </w:rPr>
              <w:t>jofoc</w:t>
            </w:r>
            <w:proofErr w:type="spellEnd"/>
            <w:proofErr w:type="gramEnd"/>
            <w:r w:rsidR="00A25977">
              <w:rPr>
                <w:rFonts w:asciiTheme="minorHAnsi" w:hAnsiTheme="minorHAnsi"/>
              </w:rPr>
              <w:t xml:space="preserve"> }}</w:t>
            </w:r>
          </w:p>
          <w:p w14:paraId="2184BF14" w14:textId="2E41C244" w:rsidR="00FD1C92" w:rsidRPr="006666AD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  <w:r w:rsidR="00A25977">
              <w:rPr>
                <w:rFonts w:asciiTheme="minorHAnsi" w:hAnsiTheme="minorHAnsi"/>
              </w:rPr>
              <w:t>{{ cybersecurity_funding }}</w:t>
            </w:r>
          </w:p>
        </w:tc>
      </w:tr>
      <w:tr w:rsidR="00E46D76" w:rsidRPr="0079473E" w14:paraId="508A000B" w14:textId="77777777" w:rsidTr="00A259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26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3600" w:type="dxa"/>
            <w:gridSpan w:val="4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18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42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88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4423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Statement of Need/Justification</w:t>
            </w:r>
          </w:p>
        </w:tc>
      </w:tr>
      <w:tr w:rsidR="00E46D76" w:rsidRPr="0079473E" w14:paraId="1B27A2CE" w14:textId="77777777" w:rsidTr="00A259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300838EC" w:rsidR="00E46D76" w:rsidRPr="00262069" w:rsidRDefault="00CE402D" w:rsidP="00E67B4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{{ </w:t>
            </w:r>
            <w:proofErr w:type="spellStart"/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>boc</w:t>
            </w:r>
            <w:proofErr w:type="spellEnd"/>
            <w:proofErr w:type="gramEnd"/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 }}</w:t>
            </w:r>
          </w:p>
        </w:tc>
        <w:tc>
          <w:tcPr>
            <w:tcW w:w="126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16CB3AEF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{{ fund</w:t>
            </w:r>
            <w:proofErr w:type="gramEnd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 }}</w:t>
            </w:r>
          </w:p>
        </w:tc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61E51A45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{{ location</w:t>
            </w:r>
            <w:proofErr w:type="gramEnd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 }}</w:t>
            </w:r>
          </w:p>
        </w:tc>
        <w:tc>
          <w:tcPr>
            <w:tcW w:w="3600" w:type="dxa"/>
            <w:gridSpan w:val="4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649E0E5B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proofErr w:type="gramStart"/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{{ description</w:t>
            </w:r>
            <w:proofErr w:type="gramEnd"/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}}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33D7758B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{{ </w:t>
            </w:r>
            <w:r w:rsidR="00A25977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qty</w:t>
            </w:r>
            <w:proofErr w:type="gramEnd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}}</w:t>
            </w:r>
          </w:p>
        </w:tc>
        <w:tc>
          <w:tcPr>
            <w:tcW w:w="1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2942F23E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{{ </w:t>
            </w:r>
            <w:proofErr w:type="spellStart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price</w:t>
            </w:r>
            <w:proofErr w:type="gramEnd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_each</w:t>
            </w:r>
            <w:proofErr w:type="spellEnd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 }}</w:t>
            </w:r>
          </w:p>
        </w:tc>
        <w:tc>
          <w:tcPr>
            <w:tcW w:w="8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7A2DF067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{{ total</w:t>
            </w:r>
            <w:proofErr w:type="gramEnd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 }}</w:t>
            </w:r>
          </w:p>
        </w:tc>
        <w:tc>
          <w:tcPr>
            <w:tcW w:w="4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4BD1D9A2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{{ justification</w:t>
            </w:r>
            <w:proofErr w:type="gramEnd"/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}}</w:t>
            </w:r>
          </w:p>
        </w:tc>
      </w:tr>
      <w:tr w:rsidR="00751B24" w:rsidRPr="0079473E" w14:paraId="05B9F706" w14:textId="77777777" w:rsidTr="00A259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EDE0B57" w14:textId="788D8766" w:rsidR="00751B24" w:rsidRPr="00262069" w:rsidRDefault="00751B24" w:rsidP="00751B24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</w:p>
        </w:tc>
        <w:sdt>
          <w:sdtPr>
            <w:rPr>
              <w:rFonts w:asciiTheme="minorHAnsi" w:eastAsia="Times New Roman" w:hAnsiTheme="minorHAnsi" w:cs="Times New Roman"/>
              <w:color w:val="000000"/>
              <w:sz w:val="22"/>
              <w:szCs w:val="22"/>
            </w:rPr>
            <w:alias w:val="Fund"/>
            <w:tag w:val="Fund"/>
            <w:id w:val="1449890873"/>
            <w:placeholder>
              <w:docPart w:val="B65DF2CAFF1D4BAEA8BC8EEB4EFA7171"/>
            </w:placeholder>
            <w:showingPlcHdr/>
            <w:dropDownList>
              <w:listItem w:displayText="092000" w:value="092000"/>
              <w:listItem w:displayText="51140E" w:value="51140E"/>
              <w:listItem w:displayText="51140X" w:value="51140X"/>
            </w:dropDownList>
          </w:sdtPr>
          <w:sdtContent>
            <w:tc>
              <w:tcPr>
                <w:tcW w:w="1260" w:type="dxa"/>
                <w:tcBorders>
                  <w:top w:val="single" w:sz="12" w:space="0" w:color="000000" w:themeColor="text1"/>
                  <w:left w:val="single" w:sz="6" w:space="0" w:color="000000" w:themeColor="text1"/>
                  <w:bottom w:val="single" w:sz="6" w:space="0" w:color="000000" w:themeColor="text1"/>
                  <w:right w:val="single" w:sz="6" w:space="0" w:color="000000" w:themeColor="text1"/>
                </w:tcBorders>
                <w:vAlign w:val="center"/>
              </w:tcPr>
              <w:p w14:paraId="7765C4C5" w14:textId="0420A8BB" w:rsidR="00751B24" w:rsidRDefault="00751B24" w:rsidP="00751B24">
                <w:pPr>
                  <w:contextualSpacing w:val="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Theme="minorHAnsi" w:eastAsia="Times New Roman" w:hAnsiTheme="minorHAnsi" w:cs="Times New Roman"/>
                    <w:color w:val="000000"/>
                    <w:sz w:val="22"/>
                    <w:szCs w:val="22"/>
                  </w:rPr>
                </w:pPr>
                <w:r w:rsidRPr="00554F9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163AB44D" w14:textId="6048E422" w:rsidR="00751B24" w:rsidRDefault="00000000" w:rsidP="00751B2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sdt>
              <w:sdtPr>
                <w:rPr>
                  <w:rFonts w:asciiTheme="minorHAnsi" w:eastAsia="Times New Roman" w:hAnsiTheme="minorHAnsi" w:cs="Times New Roman"/>
                  <w:color w:val="000000"/>
                  <w:sz w:val="22"/>
                  <w:szCs w:val="22"/>
                </w:rPr>
                <w:id w:val="-1281263061"/>
                <w:placeholder>
                  <w:docPart w:val="E46BEBC306F441E2BE43F6AF7432FFA1"/>
                </w:placeholder>
                <w:showingPlcHdr/>
                <w:dropDownList>
                  <w:listItem w:displayText="ALX/C" w:value="ALX/C"/>
                  <w:listItem w:displayText="ALX/J" w:value="ALX/J"/>
                  <w:listItem w:displayText="LAF/C" w:value="LAF/C"/>
                  <w:listItem w:displayText="LAF/J" w:value="LAF/J"/>
                  <w:listItem w:displayText="LC/C" w:value="LC/C"/>
                  <w:listItem w:displayText="LC/J" w:value="LC/J"/>
                  <w:listItem w:displayText="MON/C" w:value="MON/C"/>
                  <w:listItem w:displayText="MON/J" w:value="MON/J"/>
                  <w:listItem w:displayText="SHV/C" w:value="SHV/C"/>
                  <w:listItem w:displayText="SHV/J" w:value="SHV/J"/>
                </w:dropDownList>
              </w:sdtPr>
              <w:sdtContent>
                <w:r w:rsidR="00751B24" w:rsidRPr="00554F91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600" w:type="dxa"/>
            <w:gridSpan w:val="4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6523B5D4" w14:textId="28845FD0" w:rsidR="00751B24" w:rsidRPr="00393B49" w:rsidRDefault="00751B24" w:rsidP="00751B2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6036746" w14:textId="77777777" w:rsidR="00751B24" w:rsidRPr="00930BDB" w:rsidRDefault="00751B24" w:rsidP="00C333D7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1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B9DB96D" w14:textId="77777777" w:rsidR="00751B24" w:rsidRPr="00930BDB" w:rsidRDefault="00751B24" w:rsidP="00C333D7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8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DF7200" w14:textId="7E2E0636" w:rsidR="00751B24" w:rsidRPr="00930BDB" w:rsidRDefault="00751B24" w:rsidP="00C333D7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4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32536F4" w14:textId="77777777" w:rsidR="00751B24" w:rsidRPr="00393B49" w:rsidRDefault="00751B24" w:rsidP="00751B2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  <w:tr w:rsidR="00751B24" w:rsidRPr="0079473E" w14:paraId="563A5E16" w14:textId="77777777" w:rsidTr="00A259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3891EC7" w14:textId="1E4E2A92" w:rsidR="00751B24" w:rsidRPr="00262069" w:rsidRDefault="00751B24" w:rsidP="00751B24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</w:p>
        </w:tc>
        <w:sdt>
          <w:sdtPr>
            <w:rPr>
              <w:rFonts w:asciiTheme="minorHAnsi" w:eastAsia="Times New Roman" w:hAnsiTheme="minorHAnsi" w:cs="Times New Roman"/>
              <w:color w:val="000000"/>
              <w:sz w:val="22"/>
              <w:szCs w:val="22"/>
            </w:rPr>
            <w:alias w:val="Fund"/>
            <w:tag w:val="Fund"/>
            <w:id w:val="-593624112"/>
            <w:placeholder>
              <w:docPart w:val="F20E6759AC8C418BB7D42DBCA6178B4C"/>
            </w:placeholder>
            <w:showingPlcHdr/>
            <w:dropDownList>
              <w:listItem w:displayText="092000" w:value="092000"/>
              <w:listItem w:displayText="51140E" w:value="51140E"/>
              <w:listItem w:displayText="51140X" w:value="51140X"/>
            </w:dropDownList>
          </w:sdtPr>
          <w:sdtContent>
            <w:tc>
              <w:tcPr>
                <w:tcW w:w="1260" w:type="dxa"/>
                <w:tcBorders>
                  <w:top w:val="single" w:sz="12" w:space="0" w:color="000000" w:themeColor="text1"/>
                  <w:left w:val="single" w:sz="6" w:space="0" w:color="000000" w:themeColor="text1"/>
                  <w:bottom w:val="single" w:sz="6" w:space="0" w:color="000000" w:themeColor="text1"/>
                  <w:right w:val="single" w:sz="6" w:space="0" w:color="000000" w:themeColor="text1"/>
                </w:tcBorders>
                <w:vAlign w:val="center"/>
              </w:tcPr>
              <w:p w14:paraId="2E6E8C24" w14:textId="4D0CB2BF" w:rsidR="00751B24" w:rsidRDefault="00751B24" w:rsidP="00751B24">
                <w:pPr>
                  <w:contextualSpacing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Theme="minorHAnsi" w:eastAsia="Times New Roman" w:hAnsiTheme="minorHAnsi" w:cs="Times New Roman"/>
                    <w:color w:val="000000"/>
                    <w:sz w:val="22"/>
                    <w:szCs w:val="22"/>
                  </w:rPr>
                </w:pPr>
                <w:r w:rsidRPr="00554F9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6202FE5E" w14:textId="3908D839" w:rsidR="00751B24" w:rsidRDefault="00000000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sdt>
              <w:sdtPr>
                <w:rPr>
                  <w:rFonts w:asciiTheme="minorHAnsi" w:eastAsia="Times New Roman" w:hAnsiTheme="minorHAnsi" w:cs="Times New Roman"/>
                  <w:color w:val="000000"/>
                  <w:sz w:val="22"/>
                  <w:szCs w:val="22"/>
                </w:rPr>
                <w:id w:val="-1624919246"/>
                <w:placeholder>
                  <w:docPart w:val="CB377644D89445B89C17DD9095848F76"/>
                </w:placeholder>
                <w:showingPlcHdr/>
                <w:dropDownList>
                  <w:listItem w:displayText="ALX/C" w:value="ALX/C"/>
                  <w:listItem w:displayText="ALX/J" w:value="ALX/J"/>
                  <w:listItem w:displayText="LAF/C" w:value="LAF/C"/>
                  <w:listItem w:displayText="LAF/J" w:value="LAF/J"/>
                  <w:listItem w:displayText="LC/C" w:value="LC/C"/>
                  <w:listItem w:displayText="LC/J" w:value="LC/J"/>
                  <w:listItem w:displayText="MON/C" w:value="MON/C"/>
                  <w:listItem w:displayText="MON/J" w:value="MON/J"/>
                  <w:listItem w:displayText="SHV/C" w:value="SHV/C"/>
                  <w:listItem w:displayText="SHV/J" w:value="SHV/J"/>
                </w:dropDownList>
              </w:sdtPr>
              <w:sdtContent>
                <w:r w:rsidR="00751B24" w:rsidRPr="00554F91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600" w:type="dxa"/>
            <w:gridSpan w:val="4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7E54C51" w14:textId="7041A7B4" w:rsidR="00751B24" w:rsidRPr="00393B49" w:rsidRDefault="00751B24" w:rsidP="00751B24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2AD960C" w14:textId="77777777" w:rsidR="00751B24" w:rsidRPr="00930BDB" w:rsidRDefault="00751B24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1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861FCEF" w14:textId="77777777" w:rsidR="00751B24" w:rsidRPr="00930BDB" w:rsidRDefault="00751B24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8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314DF7" w14:textId="620EB7E4" w:rsidR="00751B24" w:rsidRPr="00930BDB" w:rsidRDefault="00751B24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4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1888E15D" w14:textId="77777777" w:rsidR="00751B24" w:rsidRPr="00393B49" w:rsidRDefault="00751B24" w:rsidP="00751B24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  <w:tr w:rsidR="00751B24" w:rsidRPr="0079473E" w14:paraId="7E89ED71" w14:textId="77777777" w:rsidTr="00A259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6863831" w14:textId="1CB3EBB3" w:rsidR="00751B24" w:rsidRPr="00262069" w:rsidRDefault="00751B24" w:rsidP="00751B24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</w:p>
        </w:tc>
        <w:sdt>
          <w:sdtPr>
            <w:rPr>
              <w:rFonts w:asciiTheme="minorHAnsi" w:eastAsia="Times New Roman" w:hAnsiTheme="minorHAnsi" w:cs="Times New Roman"/>
              <w:color w:val="000000"/>
              <w:sz w:val="22"/>
              <w:szCs w:val="22"/>
            </w:rPr>
            <w:alias w:val="Fund"/>
            <w:tag w:val="Fund"/>
            <w:id w:val="188886664"/>
            <w:placeholder>
              <w:docPart w:val="AA8E52CCFEB94DFA919D68223B65B7EE"/>
            </w:placeholder>
            <w:showingPlcHdr/>
            <w:dropDownList>
              <w:listItem w:displayText="092000" w:value="092000"/>
              <w:listItem w:displayText="51140E" w:value="51140E"/>
              <w:listItem w:displayText="51140X" w:value="51140X"/>
            </w:dropDownList>
          </w:sdtPr>
          <w:sdtContent>
            <w:tc>
              <w:tcPr>
                <w:tcW w:w="1260" w:type="dxa"/>
                <w:tcBorders>
                  <w:top w:val="single" w:sz="12" w:space="0" w:color="000000" w:themeColor="text1"/>
                  <w:left w:val="single" w:sz="6" w:space="0" w:color="000000" w:themeColor="text1"/>
                  <w:bottom w:val="single" w:sz="6" w:space="0" w:color="000000" w:themeColor="text1"/>
                  <w:right w:val="single" w:sz="6" w:space="0" w:color="000000" w:themeColor="text1"/>
                </w:tcBorders>
                <w:vAlign w:val="center"/>
              </w:tcPr>
              <w:p w14:paraId="76269D6B" w14:textId="71ACBF4C" w:rsidR="00751B24" w:rsidRDefault="00751B24" w:rsidP="00751B24">
                <w:pPr>
                  <w:contextualSpacing w:val="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Theme="minorHAnsi" w:eastAsia="Times New Roman" w:hAnsiTheme="minorHAnsi" w:cs="Times New Roman"/>
                    <w:color w:val="000000"/>
                    <w:sz w:val="22"/>
                    <w:szCs w:val="22"/>
                  </w:rPr>
                </w:pPr>
                <w:r w:rsidRPr="00554F9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4272081C" w14:textId="33517058" w:rsidR="00751B24" w:rsidRDefault="00000000" w:rsidP="00751B2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sdt>
              <w:sdtPr>
                <w:rPr>
                  <w:rFonts w:asciiTheme="minorHAnsi" w:eastAsia="Times New Roman" w:hAnsiTheme="minorHAnsi" w:cs="Times New Roman"/>
                  <w:color w:val="000000"/>
                  <w:sz w:val="22"/>
                  <w:szCs w:val="22"/>
                </w:rPr>
                <w:id w:val="1998848943"/>
                <w:placeholder>
                  <w:docPart w:val="BEB5EE9B7CA04BA583644F6F83616073"/>
                </w:placeholder>
                <w:showingPlcHdr/>
                <w:dropDownList>
                  <w:listItem w:displayText="ALX/C" w:value="ALX/C"/>
                  <w:listItem w:displayText="ALX/J" w:value="ALX/J"/>
                  <w:listItem w:displayText="LAF/C" w:value="LAF/C"/>
                  <w:listItem w:displayText="LAF/J" w:value="LAF/J"/>
                  <w:listItem w:displayText="LC/C" w:value="LC/C"/>
                  <w:listItem w:displayText="LC/J" w:value="LC/J"/>
                  <w:listItem w:displayText="MON/C" w:value="MON/C"/>
                  <w:listItem w:displayText="MON/J" w:value="MON/J"/>
                  <w:listItem w:displayText="SHV/C" w:value="SHV/C"/>
                  <w:listItem w:displayText="SHV/J" w:value="SHV/J"/>
                </w:dropDownList>
              </w:sdtPr>
              <w:sdtContent>
                <w:r w:rsidR="00751B24" w:rsidRPr="00554F91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600" w:type="dxa"/>
            <w:gridSpan w:val="4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BADE5ED" w14:textId="0887FAA3" w:rsidR="00751B24" w:rsidRPr="00393B49" w:rsidRDefault="00751B24" w:rsidP="00751B2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95A8113" w14:textId="77777777" w:rsidR="00751B24" w:rsidRPr="00930BDB" w:rsidRDefault="00751B24" w:rsidP="00C333D7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1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01696C9" w14:textId="77777777" w:rsidR="00751B24" w:rsidRPr="00930BDB" w:rsidRDefault="00751B24" w:rsidP="00C333D7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8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DA37189" w14:textId="7C77D8E9" w:rsidR="00751B24" w:rsidRPr="00930BDB" w:rsidRDefault="00751B24" w:rsidP="00C333D7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4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324790C7" w14:textId="77777777" w:rsidR="00751B24" w:rsidRPr="00393B49" w:rsidRDefault="00751B24" w:rsidP="00751B2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  <w:tr w:rsidR="00751B24" w:rsidRPr="0079473E" w14:paraId="1700C803" w14:textId="77777777" w:rsidTr="00A259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7506123B" w14:textId="2170DBFB" w:rsidR="00751B24" w:rsidRPr="00262069" w:rsidRDefault="00751B24" w:rsidP="00751B24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</w:p>
        </w:tc>
        <w:sdt>
          <w:sdtPr>
            <w:rPr>
              <w:rFonts w:asciiTheme="minorHAnsi" w:eastAsia="Times New Roman" w:hAnsiTheme="minorHAnsi" w:cs="Times New Roman"/>
              <w:color w:val="000000"/>
              <w:sz w:val="22"/>
              <w:szCs w:val="22"/>
            </w:rPr>
            <w:alias w:val="Fund"/>
            <w:tag w:val="Fund"/>
            <w:id w:val="-1298136681"/>
            <w:placeholder>
              <w:docPart w:val="B4A40CB9BD4D4C979DDF461EB345D40C"/>
            </w:placeholder>
            <w:showingPlcHdr/>
            <w:dropDownList>
              <w:listItem w:displayText="092000" w:value="092000"/>
              <w:listItem w:displayText="51140E" w:value="51140E"/>
              <w:listItem w:displayText="51140X" w:value="51140X"/>
            </w:dropDownList>
          </w:sdtPr>
          <w:sdtContent>
            <w:tc>
              <w:tcPr>
                <w:tcW w:w="1260" w:type="dxa"/>
                <w:tcBorders>
                  <w:top w:val="single" w:sz="12" w:space="0" w:color="000000" w:themeColor="text1"/>
                  <w:left w:val="single" w:sz="6" w:space="0" w:color="000000" w:themeColor="text1"/>
                  <w:bottom w:val="single" w:sz="6" w:space="0" w:color="000000" w:themeColor="text1"/>
                  <w:right w:val="single" w:sz="6" w:space="0" w:color="000000" w:themeColor="text1"/>
                </w:tcBorders>
                <w:vAlign w:val="center"/>
              </w:tcPr>
              <w:p w14:paraId="04F66097" w14:textId="59BF16DC" w:rsidR="00751B24" w:rsidRDefault="00751B24" w:rsidP="00751B24">
                <w:pPr>
                  <w:contextualSpacing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Theme="minorHAnsi" w:eastAsia="Times New Roman" w:hAnsiTheme="minorHAnsi" w:cs="Times New Roman"/>
                    <w:color w:val="000000"/>
                    <w:sz w:val="22"/>
                    <w:szCs w:val="22"/>
                  </w:rPr>
                </w:pPr>
                <w:r w:rsidRPr="00554F9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7AE43DC5" w14:textId="4237DEA3" w:rsidR="00751B24" w:rsidRDefault="00000000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sdt>
              <w:sdtPr>
                <w:rPr>
                  <w:rFonts w:asciiTheme="minorHAnsi" w:eastAsia="Times New Roman" w:hAnsiTheme="minorHAnsi" w:cs="Times New Roman"/>
                  <w:color w:val="000000"/>
                  <w:sz w:val="22"/>
                  <w:szCs w:val="22"/>
                </w:rPr>
                <w:id w:val="916124085"/>
                <w:placeholder>
                  <w:docPart w:val="002DD7C3D6864905AAF7DC552BC4F57F"/>
                </w:placeholder>
                <w:showingPlcHdr/>
                <w:dropDownList>
                  <w:listItem w:displayText="ALX/C" w:value="ALX/C"/>
                  <w:listItem w:displayText="ALX/J" w:value="ALX/J"/>
                  <w:listItem w:displayText="LAF/C" w:value="LAF/C"/>
                  <w:listItem w:displayText="LAF/J" w:value="LAF/J"/>
                  <w:listItem w:displayText="LC/C" w:value="LC/C"/>
                  <w:listItem w:displayText="LC/J" w:value="LC/J"/>
                  <w:listItem w:displayText="MON/C" w:value="MON/C"/>
                  <w:listItem w:displayText="MON/J" w:value="MON/J"/>
                  <w:listItem w:displayText="SHV/C" w:value="SHV/C"/>
                  <w:listItem w:displayText="SHV/J" w:value="SHV/J"/>
                </w:dropDownList>
              </w:sdtPr>
              <w:sdtContent>
                <w:r w:rsidR="00751B24" w:rsidRPr="00554F91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600" w:type="dxa"/>
            <w:gridSpan w:val="4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122A242" w14:textId="1DFF513D" w:rsidR="00751B24" w:rsidRPr="00393B49" w:rsidRDefault="00751B24" w:rsidP="00751B24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8B782D6" w14:textId="77777777" w:rsidR="00751B24" w:rsidRPr="00930BDB" w:rsidRDefault="00751B24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1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2322CF" w14:textId="77777777" w:rsidR="00751B24" w:rsidRPr="00930BDB" w:rsidRDefault="00751B24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8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5FB3B96" w14:textId="3EE0C9AE" w:rsidR="00751B24" w:rsidRPr="00930BDB" w:rsidRDefault="00751B24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4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0229C1E9" w14:textId="77777777" w:rsidR="00751B24" w:rsidRPr="00393B49" w:rsidRDefault="00751B24" w:rsidP="00751B24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  <w:tr w:rsidR="00751B24" w:rsidRPr="0079473E" w14:paraId="15938DE1" w14:textId="77777777" w:rsidTr="00A259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395FCDE" w14:textId="665B8856" w:rsidR="00751B24" w:rsidRPr="00262069" w:rsidRDefault="00751B24" w:rsidP="00751B24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</w:p>
        </w:tc>
        <w:sdt>
          <w:sdtPr>
            <w:rPr>
              <w:rFonts w:asciiTheme="minorHAnsi" w:eastAsia="Times New Roman" w:hAnsiTheme="minorHAnsi" w:cs="Times New Roman"/>
              <w:color w:val="000000"/>
              <w:sz w:val="22"/>
              <w:szCs w:val="22"/>
            </w:rPr>
            <w:alias w:val="Fund"/>
            <w:tag w:val="Fund"/>
            <w:id w:val="-1150900096"/>
            <w:placeholder>
              <w:docPart w:val="8A9C3BE3827A4B799584B5DA8E877B2A"/>
            </w:placeholder>
            <w:showingPlcHdr/>
            <w:dropDownList>
              <w:listItem w:displayText="092000" w:value="092000"/>
              <w:listItem w:displayText="51140E" w:value="51140E"/>
              <w:listItem w:displayText="51140X" w:value="51140X"/>
            </w:dropDownList>
          </w:sdtPr>
          <w:sdtContent>
            <w:tc>
              <w:tcPr>
                <w:tcW w:w="1260" w:type="dxa"/>
                <w:tcBorders>
                  <w:top w:val="single" w:sz="12" w:space="0" w:color="000000" w:themeColor="text1"/>
                  <w:left w:val="single" w:sz="6" w:space="0" w:color="000000" w:themeColor="text1"/>
                  <w:bottom w:val="single" w:sz="6" w:space="0" w:color="000000" w:themeColor="text1"/>
                  <w:right w:val="single" w:sz="6" w:space="0" w:color="000000" w:themeColor="text1"/>
                </w:tcBorders>
                <w:vAlign w:val="center"/>
              </w:tcPr>
              <w:p w14:paraId="2C127E6E" w14:textId="396202FF" w:rsidR="00751B24" w:rsidRDefault="00751B24" w:rsidP="00751B24">
                <w:pPr>
                  <w:contextualSpacing w:val="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Theme="minorHAnsi" w:eastAsia="Times New Roman" w:hAnsiTheme="minorHAnsi" w:cs="Times New Roman"/>
                    <w:color w:val="000000"/>
                    <w:sz w:val="22"/>
                    <w:szCs w:val="22"/>
                  </w:rPr>
                </w:pPr>
                <w:r w:rsidRPr="00554F9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C891B20" w14:textId="1C05707C" w:rsidR="00751B24" w:rsidRDefault="00000000" w:rsidP="00751B2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sdt>
              <w:sdtPr>
                <w:rPr>
                  <w:rFonts w:asciiTheme="minorHAnsi" w:eastAsia="Times New Roman" w:hAnsiTheme="minorHAnsi" w:cs="Times New Roman"/>
                  <w:color w:val="000000"/>
                  <w:sz w:val="22"/>
                  <w:szCs w:val="22"/>
                </w:rPr>
                <w:id w:val="-1682423560"/>
                <w:placeholder>
                  <w:docPart w:val="45A29E498EEA487AB0194361C9383A07"/>
                </w:placeholder>
                <w:showingPlcHdr/>
                <w:dropDownList>
                  <w:listItem w:displayText="ALX/C" w:value="ALX/C"/>
                  <w:listItem w:displayText="ALX/J" w:value="ALX/J"/>
                  <w:listItem w:displayText="LAF/C" w:value="LAF/C"/>
                  <w:listItem w:displayText="LAF/J" w:value="LAF/J"/>
                  <w:listItem w:displayText="LC/C" w:value="LC/C"/>
                  <w:listItem w:displayText="LC/J" w:value="LC/J"/>
                  <w:listItem w:displayText="MON/C" w:value="MON/C"/>
                  <w:listItem w:displayText="MON/J" w:value="MON/J"/>
                  <w:listItem w:displayText="SHV/C" w:value="SHV/C"/>
                  <w:listItem w:displayText="SHV/J" w:value="SHV/J"/>
                </w:dropDownList>
              </w:sdtPr>
              <w:sdtContent>
                <w:r w:rsidR="00751B24" w:rsidRPr="00554F91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600" w:type="dxa"/>
            <w:gridSpan w:val="4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12E27A50" w14:textId="477C7630" w:rsidR="00751B24" w:rsidRPr="00393B49" w:rsidRDefault="00751B24" w:rsidP="00751B2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57B00D1" w14:textId="77777777" w:rsidR="00751B24" w:rsidRPr="00930BDB" w:rsidRDefault="00751B24" w:rsidP="00C333D7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1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ADB1CC8" w14:textId="77777777" w:rsidR="00751B24" w:rsidRPr="00930BDB" w:rsidRDefault="00751B24" w:rsidP="00C333D7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8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2EBE9BE" w14:textId="2A7FA432" w:rsidR="00751B24" w:rsidRPr="00930BDB" w:rsidRDefault="00751B24" w:rsidP="00C333D7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4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1F72E3A2" w14:textId="77777777" w:rsidR="00751B24" w:rsidRPr="00393B49" w:rsidRDefault="00751B24" w:rsidP="00751B2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  <w:tr w:rsidR="00751B24" w:rsidRPr="0079473E" w14:paraId="7F993FD4" w14:textId="77777777" w:rsidTr="00A259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5287D9C" w14:textId="3B0E7B24" w:rsidR="00751B24" w:rsidRPr="00262069" w:rsidRDefault="00751B24" w:rsidP="00751B24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</w:p>
        </w:tc>
        <w:sdt>
          <w:sdtPr>
            <w:rPr>
              <w:rFonts w:asciiTheme="minorHAnsi" w:eastAsia="Times New Roman" w:hAnsiTheme="minorHAnsi" w:cs="Times New Roman"/>
              <w:color w:val="000000"/>
              <w:sz w:val="22"/>
              <w:szCs w:val="22"/>
            </w:rPr>
            <w:alias w:val="Fund"/>
            <w:tag w:val="Fund"/>
            <w:id w:val="137080596"/>
            <w:placeholder>
              <w:docPart w:val="79F6E56F867A48C3A6721931C0617D03"/>
            </w:placeholder>
            <w:showingPlcHdr/>
            <w:dropDownList>
              <w:listItem w:displayText="092000" w:value="092000"/>
              <w:listItem w:displayText="51140E" w:value="51140E"/>
              <w:listItem w:displayText="51140X" w:value="51140X"/>
            </w:dropDownList>
          </w:sdtPr>
          <w:sdtContent>
            <w:tc>
              <w:tcPr>
                <w:tcW w:w="1260" w:type="dxa"/>
                <w:tcBorders>
                  <w:top w:val="single" w:sz="12" w:space="0" w:color="000000" w:themeColor="text1"/>
                  <w:left w:val="single" w:sz="6" w:space="0" w:color="000000" w:themeColor="text1"/>
                  <w:bottom w:val="single" w:sz="6" w:space="0" w:color="000000" w:themeColor="text1"/>
                  <w:right w:val="single" w:sz="6" w:space="0" w:color="000000" w:themeColor="text1"/>
                </w:tcBorders>
                <w:vAlign w:val="center"/>
              </w:tcPr>
              <w:p w14:paraId="1D677DD3" w14:textId="1F8B9E65" w:rsidR="00751B24" w:rsidRDefault="00751B24" w:rsidP="00751B24">
                <w:pPr>
                  <w:contextualSpacing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Theme="minorHAnsi" w:eastAsia="Times New Roman" w:hAnsiTheme="minorHAnsi" w:cs="Times New Roman"/>
                    <w:color w:val="000000"/>
                    <w:sz w:val="22"/>
                    <w:szCs w:val="22"/>
                  </w:rPr>
                </w:pPr>
                <w:r w:rsidRPr="00554F9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652CB51" w14:textId="2DD8800A" w:rsidR="00751B24" w:rsidRDefault="00000000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sdt>
              <w:sdtPr>
                <w:rPr>
                  <w:rFonts w:asciiTheme="minorHAnsi" w:eastAsia="Times New Roman" w:hAnsiTheme="minorHAnsi" w:cs="Times New Roman"/>
                  <w:color w:val="000000"/>
                  <w:sz w:val="22"/>
                  <w:szCs w:val="22"/>
                </w:rPr>
                <w:id w:val="-423192564"/>
                <w:placeholder>
                  <w:docPart w:val="E4B0D1BF90C14DB0AEAB8B89380922A9"/>
                </w:placeholder>
                <w:showingPlcHdr/>
                <w:dropDownList>
                  <w:listItem w:displayText="ALX/C" w:value="ALX/C"/>
                  <w:listItem w:displayText="ALX/J" w:value="ALX/J"/>
                  <w:listItem w:displayText="LAF/C" w:value="LAF/C"/>
                  <w:listItem w:displayText="LAF/J" w:value="LAF/J"/>
                  <w:listItem w:displayText="LC/C" w:value="LC/C"/>
                  <w:listItem w:displayText="LC/J" w:value="LC/J"/>
                  <w:listItem w:displayText="MON/C" w:value="MON/C"/>
                  <w:listItem w:displayText="MON/J" w:value="MON/J"/>
                  <w:listItem w:displayText="SHV/C" w:value="SHV/C"/>
                  <w:listItem w:displayText="SHV/J" w:value="SHV/J"/>
                </w:dropDownList>
              </w:sdtPr>
              <w:sdtContent>
                <w:r w:rsidR="00751B24" w:rsidRPr="00554F91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600" w:type="dxa"/>
            <w:gridSpan w:val="4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14E96BA" w14:textId="05FD7D92" w:rsidR="00751B24" w:rsidRPr="00393B49" w:rsidRDefault="00751B24" w:rsidP="00751B24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EF92F2B" w14:textId="77777777" w:rsidR="00751B24" w:rsidRPr="00930BDB" w:rsidRDefault="00751B24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1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893570B" w14:textId="77777777" w:rsidR="00751B24" w:rsidRPr="00930BDB" w:rsidRDefault="00751B24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8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77F1357" w14:textId="458F1475" w:rsidR="00751B24" w:rsidRPr="00930BDB" w:rsidRDefault="00751B24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4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115E259" w14:textId="77777777" w:rsidR="00751B24" w:rsidRPr="00393B49" w:rsidRDefault="00751B24" w:rsidP="00751B24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  <w:tr w:rsidR="00751B24" w:rsidRPr="0079473E" w14:paraId="2B875C13" w14:textId="77777777" w:rsidTr="00A259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7A055DF0" w14:textId="038BFC37" w:rsidR="00751B24" w:rsidRPr="00262069" w:rsidRDefault="00751B24" w:rsidP="00751B24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</w:p>
        </w:tc>
        <w:sdt>
          <w:sdtPr>
            <w:rPr>
              <w:rFonts w:asciiTheme="minorHAnsi" w:eastAsia="Times New Roman" w:hAnsiTheme="minorHAnsi" w:cs="Times New Roman"/>
              <w:color w:val="000000"/>
              <w:sz w:val="22"/>
              <w:szCs w:val="22"/>
            </w:rPr>
            <w:alias w:val="Fund"/>
            <w:tag w:val="Fund"/>
            <w:id w:val="819616891"/>
            <w:placeholder>
              <w:docPart w:val="E88C235C66614ED290C74D37B4A147BD"/>
            </w:placeholder>
            <w:showingPlcHdr/>
            <w:dropDownList>
              <w:listItem w:displayText="092000" w:value="092000"/>
              <w:listItem w:displayText="51140E" w:value="51140E"/>
              <w:listItem w:displayText="51140X" w:value="51140X"/>
            </w:dropDownList>
          </w:sdtPr>
          <w:sdtContent>
            <w:tc>
              <w:tcPr>
                <w:tcW w:w="1260" w:type="dxa"/>
                <w:tcBorders>
                  <w:top w:val="single" w:sz="12" w:space="0" w:color="000000" w:themeColor="text1"/>
                  <w:left w:val="single" w:sz="6" w:space="0" w:color="000000" w:themeColor="text1"/>
                  <w:bottom w:val="single" w:sz="6" w:space="0" w:color="000000" w:themeColor="text1"/>
                  <w:right w:val="single" w:sz="6" w:space="0" w:color="000000" w:themeColor="text1"/>
                </w:tcBorders>
                <w:vAlign w:val="center"/>
              </w:tcPr>
              <w:p w14:paraId="3AF1CAA8" w14:textId="6BB5579A" w:rsidR="00751B24" w:rsidRDefault="00751B24" w:rsidP="00751B24">
                <w:pPr>
                  <w:contextualSpacing w:val="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Theme="minorHAnsi" w:eastAsia="Times New Roman" w:hAnsiTheme="minorHAnsi" w:cs="Times New Roman"/>
                    <w:color w:val="000000"/>
                    <w:sz w:val="22"/>
                    <w:szCs w:val="22"/>
                  </w:rPr>
                </w:pPr>
                <w:r w:rsidRPr="00554F9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68F85C48" w14:textId="2E4486AB" w:rsidR="00751B24" w:rsidRDefault="00000000" w:rsidP="00751B2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sdt>
              <w:sdtPr>
                <w:rPr>
                  <w:rFonts w:asciiTheme="minorHAnsi" w:eastAsia="Times New Roman" w:hAnsiTheme="minorHAnsi" w:cs="Times New Roman"/>
                  <w:color w:val="000000"/>
                  <w:sz w:val="22"/>
                  <w:szCs w:val="22"/>
                </w:rPr>
                <w:id w:val="725883227"/>
                <w:placeholder>
                  <w:docPart w:val="107146E46AB44F87B8B59335409DD3E5"/>
                </w:placeholder>
                <w:showingPlcHdr/>
                <w:dropDownList>
                  <w:listItem w:displayText="ALX/C" w:value="ALX/C"/>
                  <w:listItem w:displayText="ALX/J" w:value="ALX/J"/>
                  <w:listItem w:displayText="LAF/C" w:value="LAF/C"/>
                  <w:listItem w:displayText="LAF/J" w:value="LAF/J"/>
                  <w:listItem w:displayText="LC/C" w:value="LC/C"/>
                  <w:listItem w:displayText="LC/J" w:value="LC/J"/>
                  <w:listItem w:displayText="MON/C" w:value="MON/C"/>
                  <w:listItem w:displayText="MON/J" w:value="MON/J"/>
                  <w:listItem w:displayText="SHV/C" w:value="SHV/C"/>
                  <w:listItem w:displayText="SHV/J" w:value="SHV/J"/>
                </w:dropDownList>
              </w:sdtPr>
              <w:sdtContent>
                <w:r w:rsidR="00751B24" w:rsidRPr="00554F91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600" w:type="dxa"/>
            <w:gridSpan w:val="4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1AF91A6A" w14:textId="64BF4A44" w:rsidR="00751B24" w:rsidRPr="00393B49" w:rsidRDefault="00751B24" w:rsidP="00751B2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1770955" w14:textId="77777777" w:rsidR="00751B24" w:rsidRPr="00930BDB" w:rsidRDefault="00751B24" w:rsidP="00C333D7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1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EADDDE4" w14:textId="77777777" w:rsidR="00751B24" w:rsidRPr="00930BDB" w:rsidRDefault="00751B24" w:rsidP="00C333D7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8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F264FC3" w14:textId="2AA2FD86" w:rsidR="00751B24" w:rsidRPr="00930BDB" w:rsidRDefault="00751B24" w:rsidP="00C333D7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4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5BCEE72C" w14:textId="77777777" w:rsidR="00751B24" w:rsidRPr="00393B49" w:rsidRDefault="00751B24" w:rsidP="00751B2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  <w:tr w:rsidR="002B6174" w:rsidRPr="0079473E" w14:paraId="46910BBF" w14:textId="77777777" w:rsidTr="00A259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144B879" w14:textId="3C76BA07" w:rsidR="002B6174" w:rsidRPr="00262069" w:rsidRDefault="002B6174" w:rsidP="002B6174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</w:p>
        </w:tc>
        <w:sdt>
          <w:sdtPr>
            <w:rPr>
              <w:rFonts w:asciiTheme="minorHAnsi" w:eastAsia="Times New Roman" w:hAnsiTheme="minorHAnsi" w:cs="Times New Roman"/>
              <w:color w:val="000000"/>
              <w:sz w:val="22"/>
              <w:szCs w:val="22"/>
            </w:rPr>
            <w:alias w:val="Fund"/>
            <w:tag w:val="Fund"/>
            <w:id w:val="-979605284"/>
            <w:placeholder>
              <w:docPart w:val="2B0F639786EB4C149007B6874A9285F3"/>
            </w:placeholder>
            <w:showingPlcHdr/>
            <w:dropDownList>
              <w:listItem w:displayText="092000" w:value="092000"/>
              <w:listItem w:displayText="51140E" w:value="51140E"/>
              <w:listItem w:displayText="51140X" w:value="51140X"/>
            </w:dropDownList>
          </w:sdtPr>
          <w:sdtContent>
            <w:tc>
              <w:tcPr>
                <w:tcW w:w="1260" w:type="dxa"/>
                <w:tcBorders>
                  <w:top w:val="single" w:sz="12" w:space="0" w:color="000000" w:themeColor="text1"/>
                  <w:left w:val="single" w:sz="6" w:space="0" w:color="000000" w:themeColor="text1"/>
                  <w:bottom w:val="single" w:sz="6" w:space="0" w:color="000000" w:themeColor="text1"/>
                  <w:right w:val="single" w:sz="6" w:space="0" w:color="000000" w:themeColor="text1"/>
                </w:tcBorders>
                <w:vAlign w:val="center"/>
              </w:tcPr>
              <w:p w14:paraId="6465BEE4" w14:textId="0B2AB23F" w:rsidR="002B6174" w:rsidRDefault="002B6174" w:rsidP="002B6174">
                <w:pPr>
                  <w:contextualSpacing w:val="0"/>
                  <w:jc w:val="center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asciiTheme="minorHAnsi" w:eastAsia="Times New Roman" w:hAnsiTheme="minorHAnsi" w:cs="Times New Roman"/>
                    <w:color w:val="000000"/>
                    <w:sz w:val="22"/>
                    <w:szCs w:val="22"/>
                  </w:rPr>
                </w:pPr>
                <w:r w:rsidRPr="00554F9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E590EDD" w14:textId="17743181" w:rsidR="002B6174" w:rsidRDefault="00000000" w:rsidP="002B617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sdt>
              <w:sdtPr>
                <w:rPr>
                  <w:rFonts w:asciiTheme="minorHAnsi" w:eastAsia="Times New Roman" w:hAnsiTheme="minorHAnsi" w:cs="Times New Roman"/>
                  <w:color w:val="000000"/>
                  <w:sz w:val="22"/>
                  <w:szCs w:val="22"/>
                </w:rPr>
                <w:id w:val="264498387"/>
                <w:placeholder>
                  <w:docPart w:val="2336AB1131104BF8BD0CADACBE68CF38"/>
                </w:placeholder>
                <w:showingPlcHdr/>
                <w:dropDownList>
                  <w:listItem w:displayText="ALX/C" w:value="ALX/C"/>
                  <w:listItem w:displayText="ALX/J" w:value="ALX/J"/>
                  <w:listItem w:displayText="LAF/C" w:value="LAF/C"/>
                  <w:listItem w:displayText="LAF/J" w:value="LAF/J"/>
                  <w:listItem w:displayText="LC/C" w:value="LC/C"/>
                  <w:listItem w:displayText="LC/J" w:value="LC/J"/>
                  <w:listItem w:displayText="MON/C" w:value="MON/C"/>
                  <w:listItem w:displayText="MON/J" w:value="MON/J"/>
                  <w:listItem w:displayText="SHV/C" w:value="SHV/C"/>
                  <w:listItem w:displayText="SHV/J" w:value="SHV/J"/>
                </w:dropDownList>
              </w:sdtPr>
              <w:sdtContent>
                <w:r w:rsidR="002B6174" w:rsidRPr="00554F91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600" w:type="dxa"/>
            <w:gridSpan w:val="4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99C0C8D" w14:textId="2C6F4417" w:rsidR="002B6174" w:rsidRPr="00393B49" w:rsidRDefault="002B6174" w:rsidP="002B6174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29A5603" w14:textId="77777777" w:rsidR="002B6174" w:rsidRPr="00930BDB" w:rsidRDefault="002B6174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1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5E2944B" w14:textId="77777777" w:rsidR="002B6174" w:rsidRPr="00930BDB" w:rsidRDefault="002B6174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8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05FEDF7" w14:textId="52416352" w:rsidR="002B6174" w:rsidRPr="00930BDB" w:rsidRDefault="002B6174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4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2B390C13" w14:textId="77777777" w:rsidR="002B6174" w:rsidRPr="00393B49" w:rsidRDefault="002B6174" w:rsidP="002B6174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  <w:tr w:rsidR="00376A04" w:rsidRPr="0079473E" w14:paraId="1DC96C10" w14:textId="77777777" w:rsidTr="00A259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DDBA559" w14:textId="4B949E04" w:rsidR="00376A04" w:rsidRPr="00262069" w:rsidRDefault="00376A04" w:rsidP="00376A04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</w:p>
        </w:tc>
        <w:sdt>
          <w:sdtPr>
            <w:rPr>
              <w:rFonts w:asciiTheme="minorHAnsi" w:eastAsia="Times New Roman" w:hAnsiTheme="minorHAnsi" w:cs="Times New Roman"/>
              <w:color w:val="000000"/>
              <w:sz w:val="22"/>
              <w:szCs w:val="22"/>
            </w:rPr>
            <w:alias w:val="Fund"/>
            <w:tag w:val="Fund"/>
            <w:id w:val="-1471515920"/>
            <w:placeholder>
              <w:docPart w:val="97FF71FA37404D32BC8198E77FA99EC9"/>
            </w:placeholder>
            <w:showingPlcHdr/>
            <w:dropDownList>
              <w:listItem w:displayText="092000" w:value="092000"/>
              <w:listItem w:displayText="51140E" w:value="51140E"/>
              <w:listItem w:displayText="51140X" w:value="51140X"/>
            </w:dropDownList>
          </w:sdtPr>
          <w:sdtContent>
            <w:tc>
              <w:tcPr>
                <w:tcW w:w="1260" w:type="dxa"/>
                <w:tcBorders>
                  <w:top w:val="single" w:sz="12" w:space="0" w:color="000000" w:themeColor="text1"/>
                  <w:left w:val="single" w:sz="6" w:space="0" w:color="000000" w:themeColor="text1"/>
                  <w:bottom w:val="single" w:sz="6" w:space="0" w:color="000000" w:themeColor="text1"/>
                  <w:right w:val="single" w:sz="6" w:space="0" w:color="000000" w:themeColor="text1"/>
                </w:tcBorders>
                <w:vAlign w:val="center"/>
              </w:tcPr>
              <w:p w14:paraId="3E6312B6" w14:textId="1CAB2BAD" w:rsidR="00376A04" w:rsidRDefault="00376A04" w:rsidP="00376A04">
                <w:pPr>
                  <w:contextualSpacing w:val="0"/>
                  <w:jc w:val="center"/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rPr>
                    <w:rFonts w:asciiTheme="minorHAnsi" w:eastAsia="Times New Roman" w:hAnsiTheme="minorHAnsi" w:cs="Times New Roman"/>
                    <w:color w:val="000000"/>
                    <w:sz w:val="22"/>
                    <w:szCs w:val="22"/>
                  </w:rPr>
                </w:pPr>
                <w:r w:rsidRPr="00554F91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79D19F9D" w14:textId="4D3F9C1F" w:rsidR="00376A04" w:rsidRDefault="00000000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sdt>
              <w:sdtPr>
                <w:rPr>
                  <w:rFonts w:asciiTheme="minorHAnsi" w:eastAsia="Times New Roman" w:hAnsiTheme="minorHAnsi" w:cs="Times New Roman"/>
                  <w:color w:val="000000"/>
                  <w:sz w:val="22"/>
                  <w:szCs w:val="22"/>
                </w:rPr>
                <w:id w:val="-1099402646"/>
                <w:placeholder>
                  <w:docPart w:val="542BC68CAB8E40F59AF41CD86EBA3D6F"/>
                </w:placeholder>
                <w:showingPlcHdr/>
                <w:dropDownList>
                  <w:listItem w:displayText="ALX/C" w:value="ALX/C"/>
                  <w:listItem w:displayText="ALX/J" w:value="ALX/J"/>
                  <w:listItem w:displayText="LAF/C" w:value="LAF/C"/>
                  <w:listItem w:displayText="LAF/J" w:value="LAF/J"/>
                  <w:listItem w:displayText="LC/C" w:value="LC/C"/>
                  <w:listItem w:displayText="LC/J" w:value="LC/J"/>
                  <w:listItem w:displayText="MON/C" w:value="MON/C"/>
                  <w:listItem w:displayText="MON/J" w:value="MON/J"/>
                  <w:listItem w:displayText="SHV/C" w:value="SHV/C"/>
                  <w:listItem w:displayText="SHV/J" w:value="SHV/J"/>
                </w:dropDownList>
              </w:sdtPr>
              <w:sdtContent>
                <w:r w:rsidR="00376A04" w:rsidRPr="00554F91">
                  <w:rPr>
                    <w:rStyle w:val="PlaceholderText"/>
                  </w:rPr>
                  <w:t>Choose an item.</w:t>
                </w:r>
              </w:sdtContent>
            </w:sdt>
          </w:p>
        </w:tc>
        <w:tc>
          <w:tcPr>
            <w:tcW w:w="3600" w:type="dxa"/>
            <w:gridSpan w:val="4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79E53F85" w14:textId="29F3DCCD" w:rsidR="00376A04" w:rsidRPr="00393B49" w:rsidRDefault="00376A04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C2CA53" w14:textId="77777777" w:rsidR="00376A04" w:rsidRPr="00930BDB" w:rsidRDefault="00376A04" w:rsidP="00C333D7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1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DD8B97A" w14:textId="77777777" w:rsidR="00376A04" w:rsidRPr="00930BDB" w:rsidRDefault="00376A04" w:rsidP="00C333D7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8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E5069AC" w14:textId="1297CEDF" w:rsidR="00376A04" w:rsidRPr="00930BDB" w:rsidRDefault="00376A04" w:rsidP="00C333D7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4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3DF291A0" w14:textId="77777777" w:rsidR="00376A04" w:rsidRPr="00393B49" w:rsidRDefault="00376A04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  <w:tr w:rsidR="00B037D6" w:rsidRPr="0079473E" w14:paraId="3E94FFEA" w14:textId="77777777" w:rsidTr="00A259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223681A6" w:rsidR="00B037D6" w:rsidRPr="006E6374" w:rsidRDefault="00B037D6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8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442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9AFA0" w14:textId="77777777" w:rsidR="001C4B9B" w:rsidRDefault="001C4B9B" w:rsidP="00416252">
      <w:r>
        <w:separator/>
      </w:r>
    </w:p>
  </w:endnote>
  <w:endnote w:type="continuationSeparator" w:id="0">
    <w:p w14:paraId="57872283" w14:textId="77777777" w:rsidR="001C4B9B" w:rsidRDefault="001C4B9B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F9228" w14:textId="77777777" w:rsidR="001C4B9B" w:rsidRDefault="001C4B9B" w:rsidP="00416252">
      <w:r>
        <w:separator/>
      </w:r>
    </w:p>
  </w:footnote>
  <w:footnote w:type="continuationSeparator" w:id="0">
    <w:p w14:paraId="4313DC7D" w14:textId="77777777" w:rsidR="001C4B9B" w:rsidRDefault="001C4B9B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7084F"/>
    <w:rsid w:val="0007268B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906F7"/>
    <w:rsid w:val="001A2EB5"/>
    <w:rsid w:val="001A41EB"/>
    <w:rsid w:val="001C4B9B"/>
    <w:rsid w:val="001D1C37"/>
    <w:rsid w:val="00215803"/>
    <w:rsid w:val="00217DE2"/>
    <w:rsid w:val="0023062C"/>
    <w:rsid w:val="00233ED5"/>
    <w:rsid w:val="00234D9D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2FDA"/>
    <w:rsid w:val="002B6174"/>
    <w:rsid w:val="002D2280"/>
    <w:rsid w:val="003036D9"/>
    <w:rsid w:val="00322EAF"/>
    <w:rsid w:val="0032483A"/>
    <w:rsid w:val="00327150"/>
    <w:rsid w:val="003303AF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A272A"/>
    <w:rsid w:val="003A5185"/>
    <w:rsid w:val="003B72BC"/>
    <w:rsid w:val="003B7FCF"/>
    <w:rsid w:val="003D366D"/>
    <w:rsid w:val="003D3893"/>
    <w:rsid w:val="003E4A23"/>
    <w:rsid w:val="003E5630"/>
    <w:rsid w:val="003F2D89"/>
    <w:rsid w:val="00401BA4"/>
    <w:rsid w:val="00413896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50144B"/>
    <w:rsid w:val="005019A5"/>
    <w:rsid w:val="00507BF4"/>
    <w:rsid w:val="005101F2"/>
    <w:rsid w:val="00515A2B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E5F"/>
    <w:rsid w:val="005A5C9F"/>
    <w:rsid w:val="005A7C88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26831"/>
    <w:rsid w:val="00635D80"/>
    <w:rsid w:val="00643F7B"/>
    <w:rsid w:val="0065269A"/>
    <w:rsid w:val="00652B27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70062D"/>
    <w:rsid w:val="00700CD5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143F"/>
    <w:rsid w:val="00830ABD"/>
    <w:rsid w:val="00842BF8"/>
    <w:rsid w:val="0085253F"/>
    <w:rsid w:val="008648CC"/>
    <w:rsid w:val="008678CE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A713E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6D76"/>
    <w:rsid w:val="00E544E7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5DF2CAFF1D4BAEA8BC8EEB4EFA71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D49AE-1CCA-4B37-8CA0-3709652694DA}"/>
      </w:docPartPr>
      <w:docPartBody>
        <w:p w:rsidR="006B0854" w:rsidRDefault="006B0854" w:rsidP="006B0854">
          <w:pPr>
            <w:pStyle w:val="B65DF2CAFF1D4BAEA8BC8EEB4EFA7171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E46BEBC306F441E2BE43F6AF7432FF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B71F5-84BB-4AAC-AC08-BA6FB6427F2E}"/>
      </w:docPartPr>
      <w:docPartBody>
        <w:p w:rsidR="006B0854" w:rsidRDefault="006B0854" w:rsidP="006B0854">
          <w:pPr>
            <w:pStyle w:val="E46BEBC306F441E2BE43F6AF7432FFA1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F20E6759AC8C418BB7D42DBCA6178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679FB-22BC-4115-AF1E-961C1BC9969E}"/>
      </w:docPartPr>
      <w:docPartBody>
        <w:p w:rsidR="006B0854" w:rsidRDefault="006B0854" w:rsidP="006B0854">
          <w:pPr>
            <w:pStyle w:val="F20E6759AC8C418BB7D42DBCA6178B4C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CB377644D89445B89C17DD9095848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22C89-8F03-4F66-9EBC-66C8CE37C17F}"/>
      </w:docPartPr>
      <w:docPartBody>
        <w:p w:rsidR="006B0854" w:rsidRDefault="006B0854" w:rsidP="006B0854">
          <w:pPr>
            <w:pStyle w:val="CB377644D89445B89C17DD9095848F76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AA8E52CCFEB94DFA919D68223B65B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4308E-CF41-4FB8-9952-016DDD3EA9AC}"/>
      </w:docPartPr>
      <w:docPartBody>
        <w:p w:rsidR="006B0854" w:rsidRDefault="006B0854" w:rsidP="006B0854">
          <w:pPr>
            <w:pStyle w:val="AA8E52CCFEB94DFA919D68223B65B7EE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BEB5EE9B7CA04BA583644F6F836160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6B097-3534-43B9-A93E-57591FEAB1C1}"/>
      </w:docPartPr>
      <w:docPartBody>
        <w:p w:rsidR="006B0854" w:rsidRDefault="006B0854" w:rsidP="006B0854">
          <w:pPr>
            <w:pStyle w:val="BEB5EE9B7CA04BA583644F6F83616073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B4A40CB9BD4D4C979DDF461EB345D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688214-6ECB-4B73-AB2F-85E35D82A1B7}"/>
      </w:docPartPr>
      <w:docPartBody>
        <w:p w:rsidR="006B0854" w:rsidRDefault="006B0854" w:rsidP="006B0854">
          <w:pPr>
            <w:pStyle w:val="B4A40CB9BD4D4C979DDF461EB345D40C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002DD7C3D6864905AAF7DC552BC4F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DB850-1C26-40FF-841E-36704050C707}"/>
      </w:docPartPr>
      <w:docPartBody>
        <w:p w:rsidR="006B0854" w:rsidRDefault="006B0854" w:rsidP="006B0854">
          <w:pPr>
            <w:pStyle w:val="002DD7C3D6864905AAF7DC552BC4F57F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8A9C3BE3827A4B799584B5DA8E877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F11C3-308A-486A-9E8C-EA268DEEBA2A}"/>
      </w:docPartPr>
      <w:docPartBody>
        <w:p w:rsidR="006B0854" w:rsidRDefault="006B0854" w:rsidP="006B0854">
          <w:pPr>
            <w:pStyle w:val="8A9C3BE3827A4B799584B5DA8E877B2A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45A29E498EEA487AB0194361C9383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EED12-D419-44E0-8CF4-8CD723EAFE33}"/>
      </w:docPartPr>
      <w:docPartBody>
        <w:p w:rsidR="006B0854" w:rsidRDefault="006B0854" w:rsidP="006B0854">
          <w:pPr>
            <w:pStyle w:val="45A29E498EEA487AB0194361C9383A07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79F6E56F867A48C3A6721931C0617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387E4-ED2B-42F1-A6F1-DEB0AF96C2BE}"/>
      </w:docPartPr>
      <w:docPartBody>
        <w:p w:rsidR="006B0854" w:rsidRDefault="006B0854" w:rsidP="006B0854">
          <w:pPr>
            <w:pStyle w:val="79F6E56F867A48C3A6721931C0617D03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E4B0D1BF90C14DB0AEAB8B89380922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36B0A5-6496-4DD8-AC5E-C1D59B5D4778}"/>
      </w:docPartPr>
      <w:docPartBody>
        <w:p w:rsidR="006B0854" w:rsidRDefault="006B0854" w:rsidP="006B0854">
          <w:pPr>
            <w:pStyle w:val="E4B0D1BF90C14DB0AEAB8B89380922A9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E88C235C66614ED290C74D37B4A147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9EC13-1E4F-4B6B-84F5-0DD57C803806}"/>
      </w:docPartPr>
      <w:docPartBody>
        <w:p w:rsidR="006B0854" w:rsidRDefault="006B0854" w:rsidP="006B0854">
          <w:pPr>
            <w:pStyle w:val="E88C235C66614ED290C74D37B4A147BD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107146E46AB44F87B8B59335409DD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FD589-9532-4E30-ACC2-70954E4846A7}"/>
      </w:docPartPr>
      <w:docPartBody>
        <w:p w:rsidR="006B0854" w:rsidRDefault="006B0854" w:rsidP="006B0854">
          <w:pPr>
            <w:pStyle w:val="107146E46AB44F87B8B59335409DD3E5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2B0F639786EB4C149007B6874A928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22531-1750-43C4-A690-C1250D319A59}"/>
      </w:docPartPr>
      <w:docPartBody>
        <w:p w:rsidR="006B0854" w:rsidRDefault="006B0854" w:rsidP="006B0854">
          <w:pPr>
            <w:pStyle w:val="2B0F639786EB4C149007B6874A9285F3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2336AB1131104BF8BD0CADACBE68C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02116-9C55-4730-850C-90136112C1AD}"/>
      </w:docPartPr>
      <w:docPartBody>
        <w:p w:rsidR="006B0854" w:rsidRDefault="006B0854" w:rsidP="006B0854">
          <w:pPr>
            <w:pStyle w:val="2336AB1131104BF8BD0CADACBE68CF38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97FF71FA37404D32BC8198E77FA99E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797FD0-E5E5-4406-BF14-670EA51ADAE4}"/>
      </w:docPartPr>
      <w:docPartBody>
        <w:p w:rsidR="006B0854" w:rsidRDefault="006B0854" w:rsidP="006B0854">
          <w:pPr>
            <w:pStyle w:val="97FF71FA37404D32BC8198E77FA99EC91"/>
          </w:pPr>
          <w:r w:rsidRPr="00554F91">
            <w:rPr>
              <w:rStyle w:val="PlaceholderText"/>
            </w:rPr>
            <w:t>Choose an item.</w:t>
          </w:r>
        </w:p>
      </w:docPartBody>
    </w:docPart>
    <w:docPart>
      <w:docPartPr>
        <w:name w:val="542BC68CAB8E40F59AF41CD86EBA3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4300C-973A-4A7B-A935-CC24DAB0D287}"/>
      </w:docPartPr>
      <w:docPartBody>
        <w:p w:rsidR="006B0854" w:rsidRDefault="006B0854" w:rsidP="006B0854">
          <w:pPr>
            <w:pStyle w:val="542BC68CAB8E40F59AF41CD86EBA3D6F1"/>
          </w:pPr>
          <w:r w:rsidRPr="00554F91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35413A"/>
    <w:rsid w:val="006B0854"/>
    <w:rsid w:val="00BB1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0854"/>
    <w:rPr>
      <w:color w:val="666666"/>
    </w:rPr>
  </w:style>
  <w:style w:type="paragraph" w:customStyle="1" w:styleId="594EEFB4BFE6496B97AE40492C7B935B">
    <w:name w:val="594EEFB4BFE6496B97AE40492C7B935B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046D29EFDC8244C9A33B0277CAA0D04D">
    <w:name w:val="046D29EFDC8244C9A33B0277CAA0D04D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B65DF2CAFF1D4BAEA8BC8EEB4EFA71711">
    <w:name w:val="B65DF2CAFF1D4BAEA8BC8EEB4EFA7171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E46BEBC306F441E2BE43F6AF7432FFA11">
    <w:name w:val="E46BEBC306F441E2BE43F6AF7432FFA1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F20E6759AC8C418BB7D42DBCA6178B4C1">
    <w:name w:val="F20E6759AC8C418BB7D42DBCA6178B4C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CB377644D89445B89C17DD9095848F761">
    <w:name w:val="CB377644D89445B89C17DD9095848F76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AA8E52CCFEB94DFA919D68223B65B7EE1">
    <w:name w:val="AA8E52CCFEB94DFA919D68223B65B7EE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BEB5EE9B7CA04BA583644F6F836160731">
    <w:name w:val="BEB5EE9B7CA04BA583644F6F83616073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B4A40CB9BD4D4C979DDF461EB345D40C1">
    <w:name w:val="B4A40CB9BD4D4C979DDF461EB345D40C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002DD7C3D6864905AAF7DC552BC4F57F1">
    <w:name w:val="002DD7C3D6864905AAF7DC552BC4F57F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8A9C3BE3827A4B799584B5DA8E877B2A1">
    <w:name w:val="8A9C3BE3827A4B799584B5DA8E877B2A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45A29E498EEA487AB0194361C9383A071">
    <w:name w:val="45A29E498EEA487AB0194361C9383A07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79F6E56F867A48C3A6721931C0617D031">
    <w:name w:val="79F6E56F867A48C3A6721931C0617D03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E4B0D1BF90C14DB0AEAB8B89380922A91">
    <w:name w:val="E4B0D1BF90C14DB0AEAB8B89380922A9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E88C235C66614ED290C74D37B4A147BD1">
    <w:name w:val="E88C235C66614ED290C74D37B4A147BD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107146E46AB44F87B8B59335409DD3E51">
    <w:name w:val="107146E46AB44F87B8B59335409DD3E5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2B0F639786EB4C149007B6874A9285F31">
    <w:name w:val="2B0F639786EB4C149007B6874A9285F3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2336AB1131104BF8BD0CADACBE68CF381">
    <w:name w:val="2336AB1131104BF8BD0CADACBE68CF38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97FF71FA37404D32BC8198E77FA99EC91">
    <w:name w:val="97FF71FA37404D32BC8198E77FA99EC9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542BC68CAB8E40F59AF41CD86EBA3D6F1">
    <w:name w:val="542BC68CAB8E40F59AF41CD86EBA3D6F1"/>
    <w:rsid w:val="006B0854"/>
    <w:pPr>
      <w:spacing w:after="0" w:line="240" w:lineRule="auto"/>
      <w:contextualSpacing/>
    </w:pPr>
    <w:rPr>
      <w:rFonts w:ascii="Calibri" w:eastAsiaTheme="minorHAnsi" w:hAnsi="Calibri" w:cs="Arial"/>
      <w:kern w:val="0"/>
      <w:sz w:val="24"/>
      <w:szCs w:val="24"/>
      <w14:ligatures w14:val="none"/>
    </w:rPr>
  </w:style>
  <w:style w:type="paragraph" w:customStyle="1" w:styleId="C27C93E8062A4A15B0CA8CAF8941E6D7">
    <w:name w:val="C27C93E8062A4A15B0CA8CAF8941E6D7"/>
    <w:rsid w:val="006B0854"/>
  </w:style>
  <w:style w:type="paragraph" w:customStyle="1" w:styleId="B6F0FA7894524FBD9F49F3168E7917EE">
    <w:name w:val="B6F0FA7894524FBD9F49F3168E7917EE"/>
    <w:rsid w:val="006B0854"/>
  </w:style>
  <w:style w:type="paragraph" w:customStyle="1" w:styleId="6FD6C716DE3E4B10A6F60F525F5236DD">
    <w:name w:val="6FD6C716DE3E4B10A6F60F525F5236DD"/>
    <w:rsid w:val="006B08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2</cp:revision>
  <cp:lastPrinted>2017-08-31T16:57:00Z</cp:lastPrinted>
  <dcterms:created xsi:type="dcterms:W3CDTF">2025-04-17T05:10:00Z</dcterms:created>
  <dcterms:modified xsi:type="dcterms:W3CDTF">2025-04-17T05:10:00Z</dcterms:modified>
</cp:coreProperties>
</file>